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1F8E2" w14:textId="77777777" w:rsidR="004F488B" w:rsidRDefault="004F488B" w:rsidP="008D5FE9">
      <w:pPr>
        <w:rPr>
          <w:b/>
          <w:bCs/>
        </w:rPr>
      </w:pPr>
    </w:p>
    <w:p w14:paraId="5C487F72" w14:textId="77777777" w:rsidR="001F43A3" w:rsidRPr="001F43A3" w:rsidRDefault="001F43A3" w:rsidP="001F43A3"/>
    <w:p w14:paraId="5F7EFDEB" w14:textId="319C6C60" w:rsidR="008D5FE9" w:rsidRDefault="008D5FE9" w:rsidP="008D5FE9">
      <w:pPr>
        <w:rPr>
          <w:b/>
          <w:bCs/>
        </w:rPr>
      </w:pPr>
      <w:r>
        <w:rPr>
          <w:b/>
          <w:bCs/>
        </w:rPr>
        <w:t xml:space="preserve">Report: </w:t>
      </w:r>
      <w:r w:rsidRPr="008D5FE9">
        <w:rPr>
          <w:b/>
          <w:bCs/>
        </w:rPr>
        <w:t>Exam Schedule Generation by Searching (Local and Evolutionary)</w:t>
      </w:r>
    </w:p>
    <w:p w14:paraId="5BDED25B" w14:textId="642A0A21" w:rsidR="001F3F99" w:rsidRDefault="001F3F99" w:rsidP="001F3F99">
      <w:pPr>
        <w:pStyle w:val="Heading1"/>
        <w:rPr>
          <w:b/>
          <w:bCs/>
          <w:u w:val="single"/>
        </w:rPr>
      </w:pPr>
      <w:r>
        <w:rPr>
          <w:b/>
          <w:bCs/>
          <w:u w:val="single"/>
        </w:rPr>
        <w:t>Criteria for Assignment Evaluation:</w:t>
      </w:r>
    </w:p>
    <w:p w14:paraId="6B59ADEA" w14:textId="77777777" w:rsidR="001F3F99" w:rsidRPr="001F3F99" w:rsidRDefault="001F3F99" w:rsidP="001F3F99">
      <w:pPr>
        <w:shd w:val="clear" w:color="auto" w:fill="FFFFFF"/>
        <w:spacing w:after="30" w:line="240" w:lineRule="auto"/>
        <w:rPr>
          <w:rFonts w:ascii="Helvetica" w:eastAsia="Times New Roman" w:hAnsi="Helvetica" w:cs="Times New Roman"/>
          <w:color w:val="333333"/>
          <w:sz w:val="20"/>
          <w:szCs w:val="20"/>
        </w:rPr>
      </w:pPr>
      <w:r w:rsidRPr="001F3F99">
        <w:rPr>
          <w:rFonts w:ascii="Helvetica" w:eastAsia="Times New Roman" w:hAnsi="Helvetica" w:cs="Times New Roman"/>
          <w:color w:val="333333"/>
          <w:sz w:val="20"/>
          <w:szCs w:val="20"/>
        </w:rPr>
        <w:t>Explain the following items clearly:</w:t>
      </w:r>
    </w:p>
    <w:p w14:paraId="6A71EACF" w14:textId="77777777" w:rsidR="001F3F99" w:rsidRPr="001F3F99" w:rsidRDefault="001F3F99" w:rsidP="001F3F99">
      <w:pPr>
        <w:numPr>
          <w:ilvl w:val="0"/>
          <w:numId w:val="9"/>
        </w:numPr>
        <w:shd w:val="clear" w:color="auto" w:fill="FFFFFF"/>
        <w:spacing w:before="100" w:beforeAutospacing="1" w:after="75" w:line="240" w:lineRule="auto"/>
        <w:ind w:left="450"/>
        <w:rPr>
          <w:rFonts w:ascii="Helvetica" w:eastAsia="Times New Roman" w:hAnsi="Helvetica" w:cs="Times New Roman"/>
          <w:color w:val="333333"/>
          <w:sz w:val="20"/>
          <w:szCs w:val="20"/>
        </w:rPr>
      </w:pPr>
      <w:r w:rsidRPr="001F3F99">
        <w:rPr>
          <w:rFonts w:ascii="Helvetica" w:eastAsia="Times New Roman" w:hAnsi="Helvetica" w:cs="Times New Roman"/>
          <w:color w:val="333333"/>
          <w:sz w:val="20"/>
          <w:szCs w:val="20"/>
        </w:rPr>
        <w:t>How did you represent a chromosome </w:t>
      </w:r>
      <w:r w:rsidRPr="001F3F99">
        <w:rPr>
          <w:rFonts w:ascii="Helvetica" w:eastAsia="Times New Roman" w:hAnsi="Helvetica" w:cs="Times New Roman"/>
          <w:b/>
          <w:bCs/>
          <w:color w:val="333333"/>
          <w:sz w:val="20"/>
          <w:szCs w:val="20"/>
        </w:rPr>
        <w:t>in your solution?</w:t>
      </w:r>
      <w:r w:rsidRPr="001F3F99">
        <w:rPr>
          <w:rFonts w:ascii="Helvetica" w:eastAsia="Times New Roman" w:hAnsi="Helvetica" w:cs="Times New Roman"/>
          <w:color w:val="333333"/>
          <w:sz w:val="20"/>
          <w:szCs w:val="20"/>
        </w:rPr>
        <w:t> (40%)</w:t>
      </w:r>
    </w:p>
    <w:p w14:paraId="2F49EA55" w14:textId="77777777" w:rsidR="001F3F99" w:rsidRPr="001F3F99" w:rsidRDefault="001F3F99" w:rsidP="001F3F99">
      <w:pPr>
        <w:numPr>
          <w:ilvl w:val="0"/>
          <w:numId w:val="9"/>
        </w:numPr>
        <w:shd w:val="clear" w:color="auto" w:fill="FFFFFF"/>
        <w:spacing w:before="100" w:beforeAutospacing="1" w:after="75" w:line="240" w:lineRule="auto"/>
        <w:ind w:left="450"/>
        <w:rPr>
          <w:rFonts w:ascii="Helvetica" w:eastAsia="Times New Roman" w:hAnsi="Helvetica" w:cs="Times New Roman"/>
          <w:color w:val="333333"/>
          <w:sz w:val="20"/>
          <w:szCs w:val="20"/>
        </w:rPr>
      </w:pPr>
      <w:r w:rsidRPr="001F3F99">
        <w:rPr>
          <w:rFonts w:ascii="Helvetica" w:eastAsia="Times New Roman" w:hAnsi="Helvetica" w:cs="Times New Roman"/>
          <w:color w:val="333333"/>
          <w:sz w:val="20"/>
          <w:szCs w:val="20"/>
        </w:rPr>
        <w:t>How does crossover happen between chromosomes </w:t>
      </w:r>
      <w:r w:rsidRPr="001F3F99">
        <w:rPr>
          <w:rFonts w:ascii="Helvetica" w:eastAsia="Times New Roman" w:hAnsi="Helvetica" w:cs="Times New Roman"/>
          <w:b/>
          <w:bCs/>
          <w:color w:val="333333"/>
          <w:sz w:val="20"/>
          <w:szCs w:val="20"/>
        </w:rPr>
        <w:t>in your solution? </w:t>
      </w:r>
      <w:r w:rsidRPr="001F3F99">
        <w:rPr>
          <w:rFonts w:ascii="Helvetica" w:eastAsia="Times New Roman" w:hAnsi="Helvetica" w:cs="Times New Roman"/>
          <w:color w:val="333333"/>
          <w:sz w:val="20"/>
          <w:szCs w:val="20"/>
        </w:rPr>
        <w:t>(20%)</w:t>
      </w:r>
    </w:p>
    <w:p w14:paraId="41AF7E45" w14:textId="77777777" w:rsidR="001F3F99" w:rsidRPr="001F3F99" w:rsidRDefault="001F3F99" w:rsidP="001F3F99">
      <w:pPr>
        <w:numPr>
          <w:ilvl w:val="0"/>
          <w:numId w:val="9"/>
        </w:numPr>
        <w:shd w:val="clear" w:color="auto" w:fill="FFFFFF"/>
        <w:spacing w:before="100" w:beforeAutospacing="1" w:after="75" w:line="240" w:lineRule="auto"/>
        <w:ind w:left="450"/>
        <w:rPr>
          <w:rFonts w:ascii="Helvetica" w:eastAsia="Times New Roman" w:hAnsi="Helvetica" w:cs="Times New Roman"/>
          <w:color w:val="333333"/>
          <w:sz w:val="20"/>
          <w:szCs w:val="20"/>
        </w:rPr>
      </w:pPr>
      <w:r w:rsidRPr="001F3F99">
        <w:rPr>
          <w:rFonts w:ascii="Helvetica" w:eastAsia="Times New Roman" w:hAnsi="Helvetica" w:cs="Times New Roman"/>
          <w:color w:val="333333"/>
          <w:sz w:val="20"/>
          <w:szCs w:val="20"/>
        </w:rPr>
        <w:t>How does mutation change the chromosome </w:t>
      </w:r>
      <w:r w:rsidRPr="001F3F99">
        <w:rPr>
          <w:rFonts w:ascii="Helvetica" w:eastAsia="Times New Roman" w:hAnsi="Helvetica" w:cs="Times New Roman"/>
          <w:b/>
          <w:bCs/>
          <w:color w:val="333333"/>
          <w:sz w:val="20"/>
          <w:szCs w:val="20"/>
        </w:rPr>
        <w:t>in your solution?</w:t>
      </w:r>
      <w:r w:rsidRPr="001F3F99">
        <w:rPr>
          <w:rFonts w:ascii="Helvetica" w:eastAsia="Times New Roman" w:hAnsi="Helvetica" w:cs="Times New Roman"/>
          <w:color w:val="333333"/>
          <w:sz w:val="20"/>
          <w:szCs w:val="20"/>
        </w:rPr>
        <w:t> (15%)</w:t>
      </w:r>
    </w:p>
    <w:p w14:paraId="048BEA2C" w14:textId="77777777" w:rsidR="001F3F99" w:rsidRPr="001F3F99" w:rsidRDefault="001F3F99" w:rsidP="001F3F99">
      <w:pPr>
        <w:numPr>
          <w:ilvl w:val="0"/>
          <w:numId w:val="9"/>
        </w:numPr>
        <w:shd w:val="clear" w:color="auto" w:fill="FFFFFF"/>
        <w:spacing w:before="100" w:beforeAutospacing="1" w:after="75" w:line="240" w:lineRule="auto"/>
        <w:ind w:left="450"/>
        <w:rPr>
          <w:rFonts w:ascii="Helvetica" w:eastAsia="Times New Roman" w:hAnsi="Helvetica" w:cs="Times New Roman"/>
          <w:color w:val="333333"/>
          <w:sz w:val="20"/>
          <w:szCs w:val="20"/>
        </w:rPr>
      </w:pPr>
      <w:r w:rsidRPr="001F3F99">
        <w:rPr>
          <w:rFonts w:ascii="Helvetica" w:eastAsia="Times New Roman" w:hAnsi="Helvetica" w:cs="Times New Roman"/>
          <w:color w:val="333333"/>
          <w:sz w:val="20"/>
          <w:szCs w:val="20"/>
        </w:rPr>
        <w:t>How do you calculate fitness of any chromosome </w:t>
      </w:r>
      <w:r w:rsidRPr="001F3F99">
        <w:rPr>
          <w:rFonts w:ascii="Helvetica" w:eastAsia="Times New Roman" w:hAnsi="Helvetica" w:cs="Times New Roman"/>
          <w:b/>
          <w:bCs/>
          <w:color w:val="333333"/>
          <w:sz w:val="20"/>
          <w:szCs w:val="20"/>
        </w:rPr>
        <w:t>in your solution?</w:t>
      </w:r>
      <w:r w:rsidRPr="001F3F99">
        <w:rPr>
          <w:rFonts w:ascii="Helvetica" w:eastAsia="Times New Roman" w:hAnsi="Helvetica" w:cs="Times New Roman"/>
          <w:color w:val="333333"/>
          <w:sz w:val="20"/>
          <w:szCs w:val="20"/>
        </w:rPr>
        <w:t> (15%)</w:t>
      </w:r>
    </w:p>
    <w:p w14:paraId="06A349F1" w14:textId="77777777" w:rsidR="001F3F99" w:rsidRPr="001F3F99" w:rsidRDefault="001F3F99" w:rsidP="001F3F99">
      <w:pPr>
        <w:numPr>
          <w:ilvl w:val="0"/>
          <w:numId w:val="9"/>
        </w:numPr>
        <w:shd w:val="clear" w:color="auto" w:fill="FFFFFF"/>
        <w:spacing w:before="100" w:beforeAutospacing="1" w:after="75" w:line="240" w:lineRule="auto"/>
        <w:ind w:left="450"/>
        <w:rPr>
          <w:rFonts w:ascii="Helvetica" w:eastAsia="Times New Roman" w:hAnsi="Helvetica" w:cs="Times New Roman"/>
          <w:color w:val="333333"/>
          <w:sz w:val="20"/>
          <w:szCs w:val="20"/>
        </w:rPr>
      </w:pPr>
      <w:r w:rsidRPr="001F3F99">
        <w:rPr>
          <w:rFonts w:ascii="Helvetica" w:eastAsia="Times New Roman" w:hAnsi="Helvetica" w:cs="Times New Roman"/>
          <w:color w:val="333333"/>
          <w:sz w:val="20"/>
          <w:szCs w:val="20"/>
        </w:rPr>
        <w:t>How do you run local search in conjunction with GA algorithm </w:t>
      </w:r>
      <w:r w:rsidRPr="001F3F99">
        <w:rPr>
          <w:rFonts w:ascii="Helvetica" w:eastAsia="Times New Roman" w:hAnsi="Helvetica" w:cs="Times New Roman"/>
          <w:b/>
          <w:bCs/>
          <w:color w:val="333333"/>
          <w:sz w:val="20"/>
          <w:szCs w:val="20"/>
        </w:rPr>
        <w:t>in your solution</w:t>
      </w:r>
      <w:r w:rsidRPr="001F3F99">
        <w:rPr>
          <w:rFonts w:ascii="Helvetica" w:eastAsia="Times New Roman" w:hAnsi="Helvetica" w:cs="Times New Roman"/>
          <w:color w:val="333333"/>
          <w:sz w:val="20"/>
          <w:szCs w:val="20"/>
        </w:rPr>
        <w:t>? (10%)</w:t>
      </w:r>
    </w:p>
    <w:p w14:paraId="7EDD4F45" w14:textId="77777777" w:rsidR="001F3F99" w:rsidRPr="001F3F99" w:rsidRDefault="001F3F99" w:rsidP="001F3F99"/>
    <w:p w14:paraId="5BF17ED5" w14:textId="140C0D58" w:rsidR="008D5FE9" w:rsidRPr="004F488B" w:rsidRDefault="008D5FE9" w:rsidP="004F488B">
      <w:pPr>
        <w:pStyle w:val="Heading1"/>
        <w:rPr>
          <w:b/>
          <w:bCs/>
          <w:u w:val="single"/>
        </w:rPr>
      </w:pPr>
      <w:r w:rsidRPr="004F488B">
        <w:rPr>
          <w:b/>
          <w:bCs/>
          <w:u w:val="single"/>
        </w:rPr>
        <w:t>Introduction:</w:t>
      </w:r>
    </w:p>
    <w:p w14:paraId="5BF7C870" w14:textId="4D9F543B" w:rsidR="008D5FE9" w:rsidRDefault="008D5FE9" w:rsidP="008D5FE9">
      <w:r>
        <w:t xml:space="preserve">In this programming assignment, genetic algorithm combined with local search was used to solve the scheduling problem. </w:t>
      </w:r>
    </w:p>
    <w:p w14:paraId="31541B3A" w14:textId="4CD8CFCE" w:rsidR="008D5FE9" w:rsidRDefault="008D5FE9" w:rsidP="008D5FE9">
      <w:r w:rsidRPr="008D5FE9">
        <w:t>A </w:t>
      </w:r>
      <w:r w:rsidRPr="008D5FE9">
        <w:rPr>
          <w:b/>
          <w:bCs/>
        </w:rPr>
        <w:t>genetic algorithm</w:t>
      </w:r>
      <w:r w:rsidRPr="008D5FE9">
        <w:t> is a search heuristic that is inspired by Charles Darwin’s theory of natural evolution. This algorithm reflects the process of natural selection where the fittest individuals are selected for reproduction in order to produce offspring of the next generation.</w:t>
      </w:r>
    </w:p>
    <w:p w14:paraId="34A8FC9D" w14:textId="630A0986" w:rsidR="008D5FE9" w:rsidRDefault="008D5FE9" w:rsidP="008D5FE9">
      <w:r>
        <w:t>There were five phases that were used to compute results.</w:t>
      </w:r>
    </w:p>
    <w:p w14:paraId="31576E21" w14:textId="77777777" w:rsidR="008D5FE9" w:rsidRPr="008D5FE9" w:rsidRDefault="008D5FE9" w:rsidP="008D5FE9">
      <w:pPr>
        <w:numPr>
          <w:ilvl w:val="0"/>
          <w:numId w:val="1"/>
        </w:numPr>
      </w:pPr>
      <w:r w:rsidRPr="008D5FE9">
        <w:t>Initial population</w:t>
      </w:r>
    </w:p>
    <w:p w14:paraId="0228B252" w14:textId="77777777" w:rsidR="008D5FE9" w:rsidRPr="008D5FE9" w:rsidRDefault="008D5FE9" w:rsidP="008D5FE9">
      <w:pPr>
        <w:numPr>
          <w:ilvl w:val="0"/>
          <w:numId w:val="1"/>
        </w:numPr>
      </w:pPr>
      <w:r w:rsidRPr="008D5FE9">
        <w:t>Fitness function</w:t>
      </w:r>
    </w:p>
    <w:p w14:paraId="6E4DAE75" w14:textId="77777777" w:rsidR="008D5FE9" w:rsidRPr="008D5FE9" w:rsidRDefault="008D5FE9" w:rsidP="008D5FE9">
      <w:pPr>
        <w:numPr>
          <w:ilvl w:val="0"/>
          <w:numId w:val="1"/>
        </w:numPr>
      </w:pPr>
      <w:r w:rsidRPr="008D5FE9">
        <w:t>Selection</w:t>
      </w:r>
    </w:p>
    <w:p w14:paraId="352AA0F7" w14:textId="77777777" w:rsidR="008D5FE9" w:rsidRPr="008D5FE9" w:rsidRDefault="008D5FE9" w:rsidP="008D5FE9">
      <w:pPr>
        <w:numPr>
          <w:ilvl w:val="0"/>
          <w:numId w:val="1"/>
        </w:numPr>
      </w:pPr>
      <w:r w:rsidRPr="008D5FE9">
        <w:t>Crossover</w:t>
      </w:r>
    </w:p>
    <w:p w14:paraId="3F6DE1D9" w14:textId="0BD1C76B" w:rsidR="008D5FE9" w:rsidRDefault="008D5FE9" w:rsidP="008D5FE9">
      <w:pPr>
        <w:numPr>
          <w:ilvl w:val="0"/>
          <w:numId w:val="1"/>
        </w:numPr>
      </w:pPr>
      <w:r w:rsidRPr="008D5FE9">
        <w:t>Mutation</w:t>
      </w:r>
    </w:p>
    <w:p w14:paraId="09DC03E7" w14:textId="1DAFB7D8" w:rsidR="004F488B" w:rsidRPr="008D5FE9" w:rsidRDefault="004F488B" w:rsidP="008D5FE9">
      <w:pPr>
        <w:numPr>
          <w:ilvl w:val="0"/>
          <w:numId w:val="1"/>
        </w:numPr>
      </w:pPr>
      <w:r>
        <w:t>Local Search</w:t>
      </w:r>
    </w:p>
    <w:p w14:paraId="6880B05B" w14:textId="2BFA7AB0" w:rsidR="005F0ECA" w:rsidRPr="004F488B" w:rsidRDefault="008D5FE9" w:rsidP="004F488B">
      <w:pPr>
        <w:pStyle w:val="Heading1"/>
        <w:rPr>
          <w:b/>
          <w:bCs/>
          <w:u w:val="single"/>
        </w:rPr>
      </w:pPr>
      <w:r w:rsidRPr="004F488B">
        <w:rPr>
          <w:b/>
          <w:bCs/>
          <w:u w:val="single"/>
        </w:rPr>
        <w:t>Techniques used:</w:t>
      </w:r>
    </w:p>
    <w:p w14:paraId="2BB708E0" w14:textId="77777777" w:rsidR="004F488B" w:rsidRDefault="004F488B" w:rsidP="008D5FE9">
      <w:pPr>
        <w:rPr>
          <w:b/>
          <w:bCs/>
        </w:rPr>
      </w:pPr>
    </w:p>
    <w:p w14:paraId="2CF28C5E" w14:textId="65E56094" w:rsidR="005F0ECA" w:rsidRPr="004F488B" w:rsidRDefault="005F0ECA" w:rsidP="004F488B">
      <w:pPr>
        <w:pStyle w:val="Heading1"/>
        <w:numPr>
          <w:ilvl w:val="0"/>
          <w:numId w:val="2"/>
        </w:numPr>
        <w:ind w:left="0"/>
        <w:rPr>
          <w:b/>
          <w:bCs/>
          <w:u w:val="single"/>
        </w:rPr>
      </w:pPr>
      <w:r w:rsidRPr="004F488B">
        <w:rPr>
          <w:b/>
          <w:bCs/>
          <w:u w:val="single"/>
        </w:rPr>
        <w:t>Population:</w:t>
      </w:r>
    </w:p>
    <w:p w14:paraId="630B6BB3" w14:textId="7F7C3E08" w:rsidR="008D5FE9" w:rsidRDefault="008D5FE9" w:rsidP="008D5FE9">
      <w:r>
        <w:t>In the file general.info there were three days and seven slots per day given to us, so we made 2d array of [3][7] and at every index of it there was an array</w:t>
      </w:r>
      <w:r w:rsidR="005F0ECA">
        <w:t xml:space="preserve"> </w:t>
      </w:r>
      <w:r>
        <w:t>list representing the courses</w:t>
      </w:r>
      <w:r w:rsidR="005F0ECA">
        <w:t xml:space="preserve"> ids whose exams were to be held</w:t>
      </w:r>
      <w:r>
        <w:t>. That was our single chromosome which was populated using random numbers.</w:t>
      </w:r>
    </w:p>
    <w:p w14:paraId="5C64BAD5" w14:textId="77777777" w:rsidR="004F488B" w:rsidRDefault="004F488B" w:rsidP="008D5FE9"/>
    <w:p w14:paraId="5216C85C" w14:textId="65949C63" w:rsidR="005F0ECA" w:rsidRPr="004F488B" w:rsidRDefault="005F0ECA" w:rsidP="004F488B">
      <w:pPr>
        <w:pStyle w:val="Heading1"/>
        <w:numPr>
          <w:ilvl w:val="0"/>
          <w:numId w:val="2"/>
        </w:numPr>
        <w:ind w:left="0"/>
        <w:rPr>
          <w:b/>
          <w:bCs/>
          <w:u w:val="single"/>
        </w:rPr>
      </w:pPr>
      <w:r w:rsidRPr="004F488B">
        <w:rPr>
          <w:b/>
          <w:bCs/>
          <w:u w:val="single"/>
        </w:rPr>
        <w:t>Fitness Function:</w:t>
      </w:r>
    </w:p>
    <w:p w14:paraId="114060D4" w14:textId="77777777" w:rsidR="004F488B" w:rsidRPr="004F488B" w:rsidRDefault="004F488B" w:rsidP="004F488B"/>
    <w:p w14:paraId="400FF758" w14:textId="50B0627B" w:rsidR="005F0ECA" w:rsidRPr="004F488B" w:rsidRDefault="005F0ECA" w:rsidP="004F488B">
      <w:pPr>
        <w:pStyle w:val="Heading1"/>
        <w:numPr>
          <w:ilvl w:val="0"/>
          <w:numId w:val="2"/>
        </w:numPr>
        <w:rPr>
          <w:b/>
          <w:bCs/>
          <w:u w:val="single"/>
        </w:rPr>
      </w:pPr>
      <w:r w:rsidRPr="004F488B">
        <w:rPr>
          <w:b/>
          <w:bCs/>
          <w:u w:val="single"/>
        </w:rPr>
        <w:lastRenderedPageBreak/>
        <w:t>Selection:</w:t>
      </w:r>
    </w:p>
    <w:p w14:paraId="746F465A" w14:textId="375326B3" w:rsidR="008D5FE9" w:rsidRDefault="005F0ECA" w:rsidP="004F488B">
      <w:pPr>
        <w:ind w:left="720"/>
        <w:jc w:val="both"/>
      </w:pPr>
      <w:r>
        <w:t>Since our population consisted of numerous chromosomes, we choose the best for further evaluation using their fitness values.</w:t>
      </w:r>
    </w:p>
    <w:p w14:paraId="0C0075DA" w14:textId="61578E69" w:rsidR="005F0ECA" w:rsidRPr="004F488B" w:rsidRDefault="005F0ECA" w:rsidP="004F488B">
      <w:pPr>
        <w:pStyle w:val="Heading1"/>
        <w:numPr>
          <w:ilvl w:val="0"/>
          <w:numId w:val="2"/>
        </w:numPr>
        <w:rPr>
          <w:b/>
          <w:bCs/>
          <w:u w:val="single"/>
        </w:rPr>
      </w:pPr>
      <w:r w:rsidRPr="004F488B">
        <w:rPr>
          <w:b/>
          <w:bCs/>
          <w:u w:val="single"/>
        </w:rPr>
        <w:t>Crossover:</w:t>
      </w:r>
    </w:p>
    <w:p w14:paraId="76FF2B3B" w14:textId="28ADD79D" w:rsidR="005F0ECA" w:rsidRDefault="005F0ECA" w:rsidP="004F488B">
      <w:pPr>
        <w:ind w:left="720"/>
      </w:pPr>
      <w:r>
        <w:t>Crossover was done using two of the best chromosomes, their courses present in the array lists were swapped with each other.</w:t>
      </w:r>
    </w:p>
    <w:p w14:paraId="3035731C" w14:textId="0D8DC12E" w:rsidR="005F0ECA" w:rsidRDefault="005F0ECA" w:rsidP="008D5FE9"/>
    <w:p w14:paraId="1238CA8B" w14:textId="77777777" w:rsidR="005F0ECA" w:rsidRDefault="005F0ECA" w:rsidP="008D5FE9"/>
    <w:p w14:paraId="2D290008" w14:textId="38C24B8D" w:rsidR="005F0ECA" w:rsidRPr="004F488B" w:rsidRDefault="005F0ECA" w:rsidP="004F488B">
      <w:pPr>
        <w:pStyle w:val="Heading1"/>
        <w:numPr>
          <w:ilvl w:val="0"/>
          <w:numId w:val="2"/>
        </w:numPr>
        <w:rPr>
          <w:b/>
          <w:bCs/>
          <w:u w:val="single"/>
        </w:rPr>
      </w:pPr>
      <w:r w:rsidRPr="004F488B">
        <w:rPr>
          <w:b/>
          <w:bCs/>
          <w:u w:val="single"/>
        </w:rPr>
        <w:t>Mutation:</w:t>
      </w:r>
    </w:p>
    <w:p w14:paraId="10D9339F" w14:textId="00CDAF20" w:rsidR="005F0ECA" w:rsidRDefault="005F0ECA" w:rsidP="004F488B">
      <w:pPr>
        <w:ind w:left="810"/>
      </w:pPr>
      <w:r>
        <w:t>Using some random probability mutation was done on the fittest chromosome by swapping courses within.</w:t>
      </w:r>
    </w:p>
    <w:p w14:paraId="6DC41518" w14:textId="166A3BF3" w:rsidR="004F488B" w:rsidRPr="004F488B" w:rsidRDefault="004F488B" w:rsidP="004F488B">
      <w:pPr>
        <w:pStyle w:val="Heading1"/>
        <w:rPr>
          <w:u w:val="single"/>
        </w:rPr>
      </w:pPr>
    </w:p>
    <w:p w14:paraId="048A8C75" w14:textId="52FD4BB4" w:rsidR="004F488B" w:rsidRDefault="004F488B" w:rsidP="004F488B">
      <w:pPr>
        <w:pStyle w:val="Heading1"/>
        <w:numPr>
          <w:ilvl w:val="0"/>
          <w:numId w:val="2"/>
        </w:numPr>
        <w:rPr>
          <w:b/>
          <w:bCs/>
          <w:u w:val="single"/>
        </w:rPr>
      </w:pPr>
      <w:r w:rsidRPr="004F488B">
        <w:rPr>
          <w:b/>
          <w:bCs/>
          <w:u w:val="single"/>
        </w:rPr>
        <w:t xml:space="preserve">Fitness </w:t>
      </w:r>
      <w:r>
        <w:rPr>
          <w:b/>
          <w:bCs/>
          <w:u w:val="single"/>
        </w:rPr>
        <w:t>Function</w:t>
      </w:r>
      <w:r w:rsidRPr="004F488B">
        <w:rPr>
          <w:b/>
          <w:bCs/>
          <w:u w:val="single"/>
        </w:rPr>
        <w:t>:</w:t>
      </w:r>
    </w:p>
    <w:p w14:paraId="5A4E2A35" w14:textId="03B609BA" w:rsidR="004F488B" w:rsidRDefault="004F488B" w:rsidP="004F488B"/>
    <w:p w14:paraId="799FC935" w14:textId="28B6DEA7" w:rsidR="004F488B" w:rsidRDefault="004F488B" w:rsidP="004F488B">
      <w:pPr>
        <w:ind w:left="810"/>
      </w:pPr>
      <w:r>
        <w:t>While computing evaluation of given chromosome we kept in mind following points and assign fitness value according to its</w:t>
      </w:r>
      <w:r w:rsidR="00DA47F4">
        <w:t xml:space="preserve"> importance</w:t>
      </w:r>
    </w:p>
    <w:p w14:paraId="0E20A1AB" w14:textId="77777777" w:rsidR="00DA47F4" w:rsidRPr="00DA47F4" w:rsidRDefault="00DA47F4" w:rsidP="00DA47F4">
      <w:pPr>
        <w:pStyle w:val="ListParagraph"/>
        <w:numPr>
          <w:ilvl w:val="0"/>
          <w:numId w:val="4"/>
        </w:numPr>
        <w:autoSpaceDE w:val="0"/>
        <w:autoSpaceDN w:val="0"/>
        <w:adjustRightInd w:val="0"/>
        <w:spacing w:after="0" w:line="240" w:lineRule="auto"/>
        <w:rPr>
          <w:rFonts w:ascii="CIDFont+F4" w:hAnsi="CIDFont+F4" w:cs="CIDFont+F4"/>
          <w:sz w:val="23"/>
          <w:szCs w:val="23"/>
        </w:rPr>
      </w:pPr>
      <w:r w:rsidRPr="00DA47F4">
        <w:rPr>
          <w:rFonts w:ascii="CIDFont+F4" w:hAnsi="CIDFont+F4" w:cs="CIDFont+F4"/>
          <w:sz w:val="23"/>
          <w:szCs w:val="23"/>
        </w:rPr>
        <w:t>All exams must be scheduled within the given number of days.</w:t>
      </w:r>
    </w:p>
    <w:p w14:paraId="14E6D28C" w14:textId="3B4F5771" w:rsidR="00DA47F4" w:rsidRPr="00DA47F4" w:rsidRDefault="00DA47F4" w:rsidP="00DA47F4">
      <w:pPr>
        <w:pStyle w:val="ListParagraph"/>
        <w:numPr>
          <w:ilvl w:val="0"/>
          <w:numId w:val="4"/>
        </w:numPr>
        <w:autoSpaceDE w:val="0"/>
        <w:autoSpaceDN w:val="0"/>
        <w:adjustRightInd w:val="0"/>
        <w:spacing w:after="0" w:line="240" w:lineRule="auto"/>
        <w:rPr>
          <w:rFonts w:ascii="CIDFont+F4" w:hAnsi="CIDFont+F4" w:cs="CIDFont+F4"/>
          <w:sz w:val="23"/>
          <w:szCs w:val="23"/>
        </w:rPr>
      </w:pPr>
      <w:r w:rsidRPr="00DA47F4">
        <w:rPr>
          <w:rFonts w:ascii="CIDFont+F4" w:hAnsi="CIDFont+F4" w:cs="CIDFont+F4"/>
          <w:sz w:val="23"/>
          <w:szCs w:val="23"/>
        </w:rPr>
        <w:t>Total students taking exam in one given slot must be less than the total room capacity.</w:t>
      </w:r>
    </w:p>
    <w:p w14:paraId="76280BE3" w14:textId="216310E4" w:rsidR="00DA47F4" w:rsidRPr="00DA47F4" w:rsidRDefault="00DA47F4" w:rsidP="00DA47F4">
      <w:pPr>
        <w:pStyle w:val="ListParagraph"/>
        <w:numPr>
          <w:ilvl w:val="0"/>
          <w:numId w:val="4"/>
        </w:numPr>
        <w:autoSpaceDE w:val="0"/>
        <w:autoSpaceDN w:val="0"/>
        <w:adjustRightInd w:val="0"/>
        <w:spacing w:after="0" w:line="240" w:lineRule="auto"/>
        <w:rPr>
          <w:rFonts w:ascii="CIDFont+F4" w:hAnsi="CIDFont+F4" w:cs="CIDFont+F4"/>
          <w:sz w:val="23"/>
          <w:szCs w:val="23"/>
        </w:rPr>
      </w:pPr>
      <w:r w:rsidRPr="00DA47F4">
        <w:rPr>
          <w:rFonts w:ascii="CIDFont+F4" w:hAnsi="CIDFont+F4" w:cs="CIDFont+F4"/>
          <w:sz w:val="23"/>
          <w:szCs w:val="23"/>
        </w:rPr>
        <w:t>Number students having two exams in one given slot must be minimized.</w:t>
      </w:r>
    </w:p>
    <w:p w14:paraId="795D0B28" w14:textId="6AB32633" w:rsidR="00DA47F4" w:rsidRPr="00DA47F4" w:rsidRDefault="00DA47F4" w:rsidP="00DA47F4">
      <w:pPr>
        <w:pStyle w:val="ListParagraph"/>
        <w:numPr>
          <w:ilvl w:val="0"/>
          <w:numId w:val="4"/>
        </w:numPr>
        <w:autoSpaceDE w:val="0"/>
        <w:autoSpaceDN w:val="0"/>
        <w:adjustRightInd w:val="0"/>
        <w:spacing w:after="0" w:line="240" w:lineRule="auto"/>
        <w:rPr>
          <w:rFonts w:ascii="CIDFont+F4" w:hAnsi="CIDFont+F4" w:cs="CIDFont+F4"/>
          <w:sz w:val="23"/>
          <w:szCs w:val="23"/>
        </w:rPr>
      </w:pPr>
      <w:r w:rsidRPr="00DA47F4">
        <w:rPr>
          <w:rFonts w:ascii="CIDFont+F4" w:hAnsi="CIDFont+F4" w:cs="CIDFont+F4"/>
          <w:sz w:val="23"/>
          <w:szCs w:val="23"/>
        </w:rPr>
        <w:t>Number of students having exams on two consecutive slots must be minimized.</w:t>
      </w:r>
    </w:p>
    <w:p w14:paraId="0181FBF0" w14:textId="04A50A90" w:rsidR="00DA47F4" w:rsidRPr="00DA47F4" w:rsidRDefault="00DA47F4" w:rsidP="00DA47F4">
      <w:pPr>
        <w:pStyle w:val="ListParagraph"/>
        <w:numPr>
          <w:ilvl w:val="0"/>
          <w:numId w:val="4"/>
        </w:numPr>
        <w:autoSpaceDE w:val="0"/>
        <w:autoSpaceDN w:val="0"/>
        <w:adjustRightInd w:val="0"/>
        <w:spacing w:after="0" w:line="240" w:lineRule="auto"/>
        <w:rPr>
          <w:rFonts w:ascii="CIDFont+F4" w:hAnsi="CIDFont+F4" w:cs="CIDFont+F4"/>
          <w:sz w:val="23"/>
          <w:szCs w:val="23"/>
        </w:rPr>
      </w:pPr>
      <w:r w:rsidRPr="00DA47F4">
        <w:rPr>
          <w:rFonts w:ascii="CIDFont+F4" w:hAnsi="CIDFont+F4" w:cs="CIDFont+F4"/>
          <w:sz w:val="23"/>
          <w:szCs w:val="23"/>
        </w:rPr>
        <w:t>Not even a single student can have more than two exams in one slot.</w:t>
      </w:r>
    </w:p>
    <w:p w14:paraId="72AAEA25" w14:textId="185B3D96" w:rsidR="00DA47F4" w:rsidRPr="00DA47F4" w:rsidRDefault="00DA47F4" w:rsidP="00DA47F4">
      <w:pPr>
        <w:pStyle w:val="ListParagraph"/>
        <w:numPr>
          <w:ilvl w:val="0"/>
          <w:numId w:val="4"/>
        </w:numPr>
        <w:autoSpaceDE w:val="0"/>
        <w:autoSpaceDN w:val="0"/>
        <w:adjustRightInd w:val="0"/>
        <w:spacing w:after="0" w:line="240" w:lineRule="auto"/>
        <w:rPr>
          <w:rFonts w:ascii="CIDFont+F4" w:hAnsi="CIDFont+F4" w:cs="CIDFont+F4"/>
          <w:sz w:val="23"/>
          <w:szCs w:val="23"/>
        </w:rPr>
      </w:pPr>
      <w:r w:rsidRPr="00DA47F4">
        <w:rPr>
          <w:rFonts w:ascii="CIDFont+F4" w:hAnsi="CIDFont+F4" w:cs="CIDFont+F4"/>
          <w:sz w:val="23"/>
          <w:szCs w:val="23"/>
        </w:rPr>
        <w:t>Not even a single student can have more than two exams in consecutive lot.</w:t>
      </w:r>
    </w:p>
    <w:p w14:paraId="0A8884B6" w14:textId="11E13C19" w:rsidR="00DA47F4" w:rsidRPr="002B0B49" w:rsidRDefault="00DA47F4" w:rsidP="00DA47F4">
      <w:pPr>
        <w:pStyle w:val="ListParagraph"/>
        <w:numPr>
          <w:ilvl w:val="0"/>
          <w:numId w:val="4"/>
        </w:numPr>
      </w:pPr>
      <w:r w:rsidRPr="00DA47F4">
        <w:rPr>
          <w:rFonts w:ascii="CIDFont+F4" w:hAnsi="CIDFont+F4" w:cs="CIDFont+F4"/>
          <w:sz w:val="23"/>
          <w:szCs w:val="23"/>
        </w:rPr>
        <w:t>Not even a single student can have more than three exams in one given day.</w:t>
      </w:r>
    </w:p>
    <w:p w14:paraId="08CB5677" w14:textId="5F1F1DF0" w:rsidR="002B0B49" w:rsidRDefault="002B0B49" w:rsidP="002B0B49"/>
    <w:p w14:paraId="55E2BC9B" w14:textId="77777777" w:rsidR="002B0B49" w:rsidRDefault="002B0B49" w:rsidP="002B0B49">
      <w:pPr>
        <w:pStyle w:val="Heading2"/>
        <w:rPr>
          <w:b/>
          <w:bCs/>
          <w:u w:val="single"/>
        </w:rPr>
      </w:pPr>
      <w:r>
        <w:t xml:space="preserve">                  </w:t>
      </w:r>
      <w:r w:rsidRPr="002B0B49">
        <w:rPr>
          <w:b/>
          <w:bCs/>
          <w:u w:val="single"/>
        </w:rPr>
        <w:t>Approach</w:t>
      </w:r>
      <w:r>
        <w:rPr>
          <w:b/>
          <w:bCs/>
          <w:u w:val="single"/>
        </w:rPr>
        <w:t>:</w:t>
      </w:r>
    </w:p>
    <w:p w14:paraId="6BAF2FB0" w14:textId="77777777" w:rsidR="002B0B49" w:rsidRDefault="002B0B49" w:rsidP="002B0B49">
      <w:pPr>
        <w:pStyle w:val="Heading2"/>
        <w:rPr>
          <w:b/>
          <w:bCs/>
          <w:u w:val="single"/>
        </w:rPr>
      </w:pPr>
    </w:p>
    <w:p w14:paraId="5C86C39F" w14:textId="40ECB27A" w:rsidR="002B0B49" w:rsidRDefault="002B0B49" w:rsidP="002B0B49">
      <w:pPr>
        <w:pStyle w:val="ListParagraph"/>
        <w:numPr>
          <w:ilvl w:val="0"/>
          <w:numId w:val="8"/>
        </w:numPr>
      </w:pPr>
      <w:r>
        <w:t>In case number 1 mention in above points, we have set the limit to by making of array of given number of days in GeneralInfo.txt and populate it accordingly and we make sure it that each and every exam must be scheduled in given days.</w:t>
      </w:r>
    </w:p>
    <w:p w14:paraId="38D1962D" w14:textId="701708CD" w:rsidR="002B0B49" w:rsidRDefault="002B0B49" w:rsidP="002B0B49">
      <w:pPr>
        <w:pStyle w:val="ListParagraph"/>
        <w:numPr>
          <w:ilvl w:val="0"/>
          <w:numId w:val="8"/>
        </w:numPr>
      </w:pPr>
      <w:r>
        <w:t>In case number 2, as I discuss above our approach to solve this problem. We basically make List type array which contain students of given courses List at given time slot we find the count of total student and compare the room capacity with it.</w:t>
      </w:r>
    </w:p>
    <w:p w14:paraId="381B3BBE" w14:textId="517278AF" w:rsidR="002B0B49" w:rsidRDefault="002B0B49" w:rsidP="002B0B49">
      <w:pPr>
        <w:pStyle w:val="ListParagraph"/>
        <w:numPr>
          <w:ilvl w:val="0"/>
          <w:numId w:val="8"/>
        </w:numPr>
      </w:pPr>
      <w:r>
        <w:lastRenderedPageBreak/>
        <w:t>In case 3 and case 5 we basically use same approach. We use same technique as mention in point 2</w:t>
      </w:r>
      <w:r w:rsidR="0034204C">
        <w:t xml:space="preserve">, </w:t>
      </w:r>
      <w:r>
        <w:t xml:space="preserve">get the list of </w:t>
      </w:r>
      <w:r w:rsidR="0034204C">
        <w:t>students</w:t>
      </w:r>
      <w:r>
        <w:t xml:space="preserve"> of each course in given slot and then simply compare it.</w:t>
      </w:r>
    </w:p>
    <w:p w14:paraId="7600B094" w14:textId="26B18E43" w:rsidR="002B0B49" w:rsidRPr="002B0B49" w:rsidRDefault="002B0B49" w:rsidP="002B0B49">
      <w:pPr>
        <w:pStyle w:val="ListParagraph"/>
        <w:numPr>
          <w:ilvl w:val="0"/>
          <w:numId w:val="8"/>
        </w:numPr>
      </w:pPr>
      <w:r>
        <w:t>In case 7</w:t>
      </w:r>
      <w:r w:rsidR="0034204C">
        <w:t xml:space="preserve">, </w:t>
      </w:r>
      <w:r>
        <w:t xml:space="preserve">we simply count the student id count in given </w:t>
      </w:r>
      <w:r w:rsidR="0034204C">
        <w:t>day, if</w:t>
      </w:r>
      <w:r>
        <w:t xml:space="preserve"> it </w:t>
      </w:r>
      <w:r w:rsidR="0034204C">
        <w:t>exceeds</w:t>
      </w:r>
      <w:r>
        <w:t xml:space="preserve"> then </w:t>
      </w:r>
      <w:r w:rsidR="0034204C">
        <w:t>3,</w:t>
      </w:r>
      <w:r>
        <w:t xml:space="preserve"> we </w:t>
      </w:r>
      <w:r w:rsidR="0034204C">
        <w:t>simply assume</w:t>
      </w:r>
      <w:r>
        <w:t xml:space="preserve"> that</w:t>
      </w:r>
      <w:r w:rsidR="0034204C">
        <w:t xml:space="preserve"> this particular student </w:t>
      </w:r>
      <w:proofErr w:type="gramStart"/>
      <w:r w:rsidR="0034204C">
        <w:t>have</w:t>
      </w:r>
      <w:proofErr w:type="gramEnd"/>
      <w:r w:rsidR="0034204C">
        <w:t xml:space="preserve"> three exams in given day.</w:t>
      </w:r>
    </w:p>
    <w:p w14:paraId="47CC7407" w14:textId="7BD86803" w:rsidR="002B0B49" w:rsidRPr="002B0B49" w:rsidRDefault="002B0B49" w:rsidP="002B0B49">
      <w:pPr>
        <w:pStyle w:val="Heading2"/>
        <w:ind w:left="1440"/>
        <w:rPr>
          <w:b/>
          <w:bCs/>
          <w:u w:val="single"/>
        </w:rPr>
      </w:pPr>
      <w:r w:rsidRPr="002B0B49">
        <w:rPr>
          <w:b/>
          <w:bCs/>
          <w:u w:val="single"/>
        </w:rPr>
        <w:t xml:space="preserve"> </w:t>
      </w:r>
    </w:p>
    <w:p w14:paraId="2FA297A6" w14:textId="6DDA6E87" w:rsidR="004F488B" w:rsidRDefault="004F488B" w:rsidP="004F488B">
      <w:pPr>
        <w:ind w:firstLine="810"/>
      </w:pPr>
    </w:p>
    <w:p w14:paraId="6FCF2122" w14:textId="440CD945" w:rsidR="00DA47F4" w:rsidRDefault="00DA47F4" w:rsidP="00DA47F4">
      <w:pPr>
        <w:ind w:left="810"/>
      </w:pPr>
      <w:r>
        <w:t>All these points which are mentioned above are taken into consideration while computing fitness of chromosome.</w:t>
      </w:r>
    </w:p>
    <w:p w14:paraId="3BF815B7" w14:textId="3765EBAB" w:rsidR="00DA47F4" w:rsidRDefault="00DA47F4" w:rsidP="00DA47F4">
      <w:pPr>
        <w:ind w:left="810"/>
      </w:pPr>
    </w:p>
    <w:p w14:paraId="5C0EBEF5" w14:textId="29AA6659" w:rsidR="00DA47F4" w:rsidRDefault="00DA47F4" w:rsidP="00DA47F4">
      <w:pPr>
        <w:pStyle w:val="Heading1"/>
        <w:numPr>
          <w:ilvl w:val="0"/>
          <w:numId w:val="5"/>
        </w:numPr>
        <w:rPr>
          <w:b/>
          <w:bCs/>
          <w:u w:val="single"/>
        </w:rPr>
      </w:pPr>
      <w:r w:rsidRPr="00DA47F4">
        <w:rPr>
          <w:b/>
          <w:bCs/>
          <w:u w:val="single"/>
        </w:rPr>
        <w:t>Experimental Result:</w:t>
      </w:r>
    </w:p>
    <w:p w14:paraId="0925339C" w14:textId="184F533C" w:rsidR="00DA47F4" w:rsidRDefault="00DA47F4" w:rsidP="00DA47F4"/>
    <w:p w14:paraId="3638F186" w14:textId="41967B85" w:rsidR="0074235E" w:rsidRDefault="0074235E" w:rsidP="00DA47F4"/>
    <w:p w14:paraId="450D6EFD" w14:textId="13355B45" w:rsidR="0074235E" w:rsidRDefault="00F93AE5" w:rsidP="00F93AE5">
      <w:pPr>
        <w:ind w:left="720"/>
      </w:pPr>
      <w:r>
        <w:t>Here we generate random population of almost 40 and represent it in the given table below with its fitness value.</w:t>
      </w:r>
    </w:p>
    <w:p w14:paraId="393C8D33" w14:textId="77777777" w:rsidR="0074235E" w:rsidRDefault="0074235E" w:rsidP="00DA47F4"/>
    <w:p w14:paraId="15BC53C2" w14:textId="77777777" w:rsidR="00AC486E" w:rsidRPr="00DA47F4" w:rsidRDefault="00AC486E" w:rsidP="00DA47F4">
      <w:pPr>
        <w:ind w:left="1440" w:hanging="720"/>
      </w:pPr>
      <w:r>
        <w:t xml:space="preserve">   </w:t>
      </w:r>
    </w:p>
    <w:tbl>
      <w:tblPr>
        <w:tblStyle w:val="TableGrid"/>
        <w:tblW w:w="0" w:type="auto"/>
        <w:tblInd w:w="1440" w:type="dxa"/>
        <w:tblLook w:val="04A0" w:firstRow="1" w:lastRow="0" w:firstColumn="1" w:lastColumn="0" w:noHBand="0" w:noVBand="1"/>
      </w:tblPr>
      <w:tblGrid>
        <w:gridCol w:w="7576"/>
      </w:tblGrid>
      <w:tr w:rsidR="00AC486E" w14:paraId="1DB6B6BB" w14:textId="77777777" w:rsidTr="00AC486E">
        <w:tc>
          <w:tcPr>
            <w:tcW w:w="9016" w:type="dxa"/>
          </w:tcPr>
          <w:p w14:paraId="65C65019" w14:textId="77777777" w:rsidR="00AC486E" w:rsidRPr="0074235E" w:rsidRDefault="00AC486E" w:rsidP="00AC486E">
            <w:pPr>
              <w:rPr>
                <w:b/>
                <w:bCs/>
                <w:u w:val="single"/>
              </w:rPr>
            </w:pPr>
            <w:r w:rsidRPr="0074235E">
              <w:rPr>
                <w:b/>
                <w:bCs/>
                <w:u w:val="single"/>
              </w:rPr>
              <w:t>Initial Population:</w:t>
            </w:r>
          </w:p>
          <w:p w14:paraId="03FBBA15" w14:textId="77777777" w:rsidR="00AC486E" w:rsidRPr="00AC486E" w:rsidRDefault="00AC486E" w:rsidP="00AC486E"/>
          <w:p w14:paraId="6B1E79CA" w14:textId="77777777" w:rsidR="00AC486E" w:rsidRPr="00AC486E" w:rsidRDefault="00AC486E" w:rsidP="00AC486E">
            <w:r w:rsidRPr="00AC486E">
              <w:t>Generation 1 Fitness value 1 = 2942</w:t>
            </w:r>
          </w:p>
          <w:p w14:paraId="0B332323" w14:textId="77777777" w:rsidR="00AC486E" w:rsidRPr="00AC486E" w:rsidRDefault="00AC486E" w:rsidP="00AC486E">
            <w:r w:rsidRPr="00AC486E">
              <w:t>Generation 1 Fitness value 2 = 4513</w:t>
            </w:r>
          </w:p>
          <w:p w14:paraId="43D7A6CB" w14:textId="77777777" w:rsidR="00AC486E" w:rsidRPr="00AC486E" w:rsidRDefault="00AC486E" w:rsidP="00AC486E">
            <w:r w:rsidRPr="00AC486E">
              <w:t>Generation 1 Fitness value 3 = 4436</w:t>
            </w:r>
          </w:p>
          <w:p w14:paraId="4326929C" w14:textId="77777777" w:rsidR="00AC486E" w:rsidRPr="00AC486E" w:rsidRDefault="00AC486E" w:rsidP="00AC486E">
            <w:r w:rsidRPr="00AC486E">
              <w:t>Generation 1 Fitness value 4 = 3755</w:t>
            </w:r>
          </w:p>
          <w:p w14:paraId="39D354D9" w14:textId="77777777" w:rsidR="00AC486E" w:rsidRPr="00AC486E" w:rsidRDefault="00AC486E" w:rsidP="00AC486E">
            <w:r w:rsidRPr="00AC486E">
              <w:t>Generation 1 Fitness value 5 = 3866</w:t>
            </w:r>
          </w:p>
          <w:p w14:paraId="7B6ACB11" w14:textId="77777777" w:rsidR="00AC486E" w:rsidRPr="00AC486E" w:rsidRDefault="00AC486E" w:rsidP="00AC486E">
            <w:r w:rsidRPr="00AC486E">
              <w:t>Generation 1 Fitness value 6 = 3636</w:t>
            </w:r>
          </w:p>
          <w:p w14:paraId="4AFD3AE5" w14:textId="77777777" w:rsidR="00AC486E" w:rsidRPr="00AC486E" w:rsidRDefault="00AC486E" w:rsidP="00AC486E">
            <w:r w:rsidRPr="00AC486E">
              <w:t>Generation 1 Fitness value 7 = 5674</w:t>
            </w:r>
          </w:p>
          <w:p w14:paraId="6FC9366F" w14:textId="77777777" w:rsidR="00AC486E" w:rsidRPr="00AC486E" w:rsidRDefault="00AC486E" w:rsidP="00AC486E">
            <w:r w:rsidRPr="00AC486E">
              <w:t>Generation 1 Fitness value 8 = 4276</w:t>
            </w:r>
          </w:p>
          <w:p w14:paraId="153A38F6" w14:textId="77777777" w:rsidR="00AC486E" w:rsidRPr="00AC486E" w:rsidRDefault="00AC486E" w:rsidP="00AC486E">
            <w:r w:rsidRPr="00AC486E">
              <w:t>Generation 1 Fitness value 9 = 4594</w:t>
            </w:r>
          </w:p>
          <w:p w14:paraId="75A7F9EC" w14:textId="77777777" w:rsidR="00AC486E" w:rsidRPr="00AC486E" w:rsidRDefault="00AC486E" w:rsidP="00AC486E">
            <w:r w:rsidRPr="00AC486E">
              <w:t>Generation 1 Fitness value 10 = 6241</w:t>
            </w:r>
          </w:p>
          <w:p w14:paraId="482BDAA7" w14:textId="77777777" w:rsidR="00AC486E" w:rsidRPr="00AC486E" w:rsidRDefault="00AC486E" w:rsidP="00AC486E">
            <w:r w:rsidRPr="00AC486E">
              <w:t>Generation 1 Fitness value 11 = 3847</w:t>
            </w:r>
          </w:p>
          <w:p w14:paraId="557025B0" w14:textId="77777777" w:rsidR="00AC486E" w:rsidRPr="00AC486E" w:rsidRDefault="00AC486E" w:rsidP="00AC486E">
            <w:r w:rsidRPr="00AC486E">
              <w:t>Generation 1 Fitness value 12 = 3668</w:t>
            </w:r>
          </w:p>
          <w:p w14:paraId="4A62B5CA" w14:textId="77777777" w:rsidR="00AC486E" w:rsidRPr="00AC486E" w:rsidRDefault="00AC486E" w:rsidP="00AC486E">
            <w:r w:rsidRPr="00AC486E">
              <w:t>Generation 1 Fitness value 13 = 4426</w:t>
            </w:r>
          </w:p>
          <w:p w14:paraId="47E4F2F4" w14:textId="77777777" w:rsidR="00AC486E" w:rsidRPr="00AC486E" w:rsidRDefault="00AC486E" w:rsidP="00AC486E">
            <w:r w:rsidRPr="00AC486E">
              <w:t>Generation 1 Fitness value 14 = 4023</w:t>
            </w:r>
          </w:p>
          <w:p w14:paraId="35495C0C" w14:textId="77777777" w:rsidR="00AC486E" w:rsidRPr="00AC486E" w:rsidRDefault="00AC486E" w:rsidP="00AC486E">
            <w:r w:rsidRPr="00AC486E">
              <w:t>Generation 1 Fitness value 15 = 2874</w:t>
            </w:r>
          </w:p>
          <w:p w14:paraId="5A5D174B" w14:textId="77777777" w:rsidR="00AC486E" w:rsidRPr="00AC486E" w:rsidRDefault="00AC486E" w:rsidP="00AC486E">
            <w:r w:rsidRPr="00AC486E">
              <w:t>Generation 1 Fitness value 16 = 1683</w:t>
            </w:r>
          </w:p>
          <w:p w14:paraId="40537768" w14:textId="77777777" w:rsidR="00AC486E" w:rsidRPr="00AC486E" w:rsidRDefault="00AC486E" w:rsidP="00AC486E">
            <w:r w:rsidRPr="00AC486E">
              <w:t>Generation 1 Fitness value 17 = 3581</w:t>
            </w:r>
          </w:p>
          <w:p w14:paraId="5D189E7B" w14:textId="77777777" w:rsidR="00AC486E" w:rsidRPr="00AC486E" w:rsidRDefault="00AC486E" w:rsidP="00AC486E">
            <w:r w:rsidRPr="00AC486E">
              <w:t>Generation 1 Fitness value 18 = 4591</w:t>
            </w:r>
          </w:p>
          <w:p w14:paraId="1484BC63" w14:textId="77777777" w:rsidR="00AC486E" w:rsidRPr="00AC486E" w:rsidRDefault="00AC486E" w:rsidP="00AC486E">
            <w:r w:rsidRPr="00AC486E">
              <w:t>Generation 1 Fitness value 19 = 2648</w:t>
            </w:r>
          </w:p>
          <w:p w14:paraId="433BE46D" w14:textId="77777777" w:rsidR="00AC486E" w:rsidRPr="00AC486E" w:rsidRDefault="00AC486E" w:rsidP="00AC486E">
            <w:r w:rsidRPr="00AC486E">
              <w:t>Generation 1 Fitness value 20 = 5297</w:t>
            </w:r>
          </w:p>
          <w:p w14:paraId="6BB707DB" w14:textId="77777777" w:rsidR="00AC486E" w:rsidRPr="00AC486E" w:rsidRDefault="00AC486E" w:rsidP="00AC486E">
            <w:r w:rsidRPr="00AC486E">
              <w:t>Generation 1 Fitness value 21 = 3496</w:t>
            </w:r>
          </w:p>
          <w:p w14:paraId="67B549BA" w14:textId="77777777" w:rsidR="00AC486E" w:rsidRPr="00AC486E" w:rsidRDefault="00AC486E" w:rsidP="00AC486E">
            <w:r w:rsidRPr="00AC486E">
              <w:t>Generation 1 Fitness value 22 = 3675</w:t>
            </w:r>
          </w:p>
          <w:p w14:paraId="30DA5770" w14:textId="77777777" w:rsidR="00AC486E" w:rsidRPr="00AC486E" w:rsidRDefault="00AC486E" w:rsidP="00AC486E">
            <w:r w:rsidRPr="00AC486E">
              <w:t>Generation 1 Fitness value 23 = 4996</w:t>
            </w:r>
          </w:p>
          <w:p w14:paraId="4359289F" w14:textId="77777777" w:rsidR="00AC486E" w:rsidRPr="00AC486E" w:rsidRDefault="00AC486E" w:rsidP="00AC486E">
            <w:r w:rsidRPr="00AC486E">
              <w:t>Generation 1 Fitness value 24 = 3054</w:t>
            </w:r>
          </w:p>
          <w:p w14:paraId="4E7839CC" w14:textId="77777777" w:rsidR="00AC486E" w:rsidRPr="00AC486E" w:rsidRDefault="00AC486E" w:rsidP="00AC486E">
            <w:r w:rsidRPr="00AC486E">
              <w:lastRenderedPageBreak/>
              <w:t>Generation 1 Fitness value 25 = 4641</w:t>
            </w:r>
          </w:p>
          <w:p w14:paraId="754E1F5F" w14:textId="77777777" w:rsidR="00AC486E" w:rsidRPr="00AC486E" w:rsidRDefault="00AC486E" w:rsidP="00AC486E">
            <w:r w:rsidRPr="00AC486E">
              <w:t>Generation 1 Fitness value 26 = 4104</w:t>
            </w:r>
          </w:p>
          <w:p w14:paraId="51167EAA" w14:textId="77777777" w:rsidR="00AC486E" w:rsidRPr="00AC486E" w:rsidRDefault="00AC486E" w:rsidP="00AC486E">
            <w:r w:rsidRPr="00AC486E">
              <w:t>Generation 1 Fitness value 27 = 3702</w:t>
            </w:r>
          </w:p>
          <w:p w14:paraId="67062309" w14:textId="77777777" w:rsidR="00AC486E" w:rsidRPr="00AC486E" w:rsidRDefault="00AC486E" w:rsidP="00AC486E">
            <w:r w:rsidRPr="00AC486E">
              <w:t>Generation 1 Fitness value 28 = 3576</w:t>
            </w:r>
          </w:p>
          <w:p w14:paraId="717B03F5" w14:textId="77777777" w:rsidR="00AC486E" w:rsidRPr="00AC486E" w:rsidRDefault="00AC486E" w:rsidP="00AC486E">
            <w:r w:rsidRPr="00AC486E">
              <w:t>Generation 1 Fitness value 29 = 3635</w:t>
            </w:r>
          </w:p>
          <w:p w14:paraId="1753B93B" w14:textId="77777777" w:rsidR="00AC486E" w:rsidRPr="00AC486E" w:rsidRDefault="00AC486E" w:rsidP="00AC486E">
            <w:r w:rsidRPr="00AC486E">
              <w:t>Generation 1 Fitness value 30 = 3326</w:t>
            </w:r>
          </w:p>
          <w:p w14:paraId="01F5BD37" w14:textId="77777777" w:rsidR="00AC486E" w:rsidRPr="00AC486E" w:rsidRDefault="00AC486E" w:rsidP="00AC486E">
            <w:r w:rsidRPr="00AC486E">
              <w:t>Generation 1 Fitness value 31 = 4067</w:t>
            </w:r>
          </w:p>
          <w:p w14:paraId="4B68A3F9" w14:textId="77777777" w:rsidR="00AC486E" w:rsidRPr="00AC486E" w:rsidRDefault="00AC486E" w:rsidP="00AC486E">
            <w:r w:rsidRPr="00AC486E">
              <w:t>Generation 1 Fitness value 32 = 4146</w:t>
            </w:r>
          </w:p>
          <w:p w14:paraId="08675BC2" w14:textId="77777777" w:rsidR="00AC486E" w:rsidRPr="00AC486E" w:rsidRDefault="00AC486E" w:rsidP="00AC486E">
            <w:r w:rsidRPr="00AC486E">
              <w:t>Generation 1 Fitness value 33 = 3823</w:t>
            </w:r>
          </w:p>
          <w:p w14:paraId="0037D2DC" w14:textId="77777777" w:rsidR="00AC486E" w:rsidRPr="00AC486E" w:rsidRDefault="00AC486E" w:rsidP="00AC486E">
            <w:r w:rsidRPr="00AC486E">
              <w:t>Generation 1 Fitness value 34 = 3520</w:t>
            </w:r>
          </w:p>
          <w:p w14:paraId="78A0E9EE" w14:textId="77777777" w:rsidR="00AC486E" w:rsidRPr="00AC486E" w:rsidRDefault="00AC486E" w:rsidP="00AC486E">
            <w:r w:rsidRPr="00AC486E">
              <w:t>Generation 1 Fitness value 35 = 5671</w:t>
            </w:r>
          </w:p>
          <w:p w14:paraId="503B4F84" w14:textId="77777777" w:rsidR="00AC486E" w:rsidRPr="00AC486E" w:rsidRDefault="00AC486E" w:rsidP="00AC486E">
            <w:r w:rsidRPr="00AC486E">
              <w:t>Generation 1 Fitness value 36 = 3526</w:t>
            </w:r>
          </w:p>
          <w:p w14:paraId="0E664D27" w14:textId="77777777" w:rsidR="00AC486E" w:rsidRPr="00AC486E" w:rsidRDefault="00AC486E" w:rsidP="00AC486E">
            <w:r w:rsidRPr="00AC486E">
              <w:t>Generation 1 Fitness value 37 = 3064</w:t>
            </w:r>
          </w:p>
          <w:p w14:paraId="05AA8E9D" w14:textId="77777777" w:rsidR="00AC486E" w:rsidRPr="00AC486E" w:rsidRDefault="00AC486E" w:rsidP="00AC486E">
            <w:r w:rsidRPr="00AC486E">
              <w:t>Generation 1 Fitness value 38 = 3750</w:t>
            </w:r>
          </w:p>
          <w:p w14:paraId="7B2DCE69" w14:textId="77777777" w:rsidR="00AC486E" w:rsidRPr="00AC486E" w:rsidRDefault="00AC486E" w:rsidP="00AC486E">
            <w:r w:rsidRPr="00AC486E">
              <w:t>Generation 1 Fitness value 39 = 1426</w:t>
            </w:r>
          </w:p>
          <w:p w14:paraId="32E88803" w14:textId="275486E2" w:rsidR="00AC486E" w:rsidRDefault="00AC486E" w:rsidP="00AC486E">
            <w:r w:rsidRPr="00AC486E">
              <w:t>Generation 1 Fitness value 40 = 4298</w:t>
            </w:r>
          </w:p>
        </w:tc>
      </w:tr>
    </w:tbl>
    <w:p w14:paraId="050486D7" w14:textId="166AAEB0" w:rsidR="00DA47F4" w:rsidRPr="00DA47F4" w:rsidRDefault="00DA47F4" w:rsidP="00DA47F4">
      <w:pPr>
        <w:ind w:left="1440" w:hanging="720"/>
      </w:pPr>
    </w:p>
    <w:p w14:paraId="70964F0C" w14:textId="300ED23A" w:rsidR="005F0ECA" w:rsidRPr="005F0ECA" w:rsidRDefault="00DF6474" w:rsidP="008D5FE9">
      <w:r>
        <w:t xml:space="preserve">     We set our criteria of picking of chromosome from given population. If chromosomes from given population didn’t meet the criteria then we generate another set of population by using crossover and mutation. This process </w:t>
      </w:r>
      <w:r w:rsidR="009D3066">
        <w:t>repeats</w:t>
      </w:r>
      <w:r>
        <w:t xml:space="preserve"> until we get our desired chromosome with minimum number of clashes. </w:t>
      </w:r>
    </w:p>
    <w:sectPr w:rsidR="005F0ECA" w:rsidRPr="005F0E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IDFont+F4">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145E1"/>
    <w:multiLevelType w:val="multilevel"/>
    <w:tmpl w:val="FF6A4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B1239F"/>
    <w:multiLevelType w:val="hybridMultilevel"/>
    <w:tmpl w:val="948E71B4"/>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2760396D"/>
    <w:multiLevelType w:val="hybridMultilevel"/>
    <w:tmpl w:val="AD948D3E"/>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15:restartNumberingAfterBreak="0">
    <w:nsid w:val="28922791"/>
    <w:multiLevelType w:val="multilevel"/>
    <w:tmpl w:val="4F724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0C3A47"/>
    <w:multiLevelType w:val="hybridMultilevel"/>
    <w:tmpl w:val="C9F2FE68"/>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3AC14F4A"/>
    <w:multiLevelType w:val="hybridMultilevel"/>
    <w:tmpl w:val="44643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F5F93"/>
    <w:multiLevelType w:val="hybridMultilevel"/>
    <w:tmpl w:val="5AF61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047BE3"/>
    <w:multiLevelType w:val="hybridMultilevel"/>
    <w:tmpl w:val="2EF01C6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76D34D2B"/>
    <w:multiLevelType w:val="hybridMultilevel"/>
    <w:tmpl w:val="7E947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
  </w:num>
  <w:num w:numId="4">
    <w:abstractNumId w:val="4"/>
  </w:num>
  <w:num w:numId="5">
    <w:abstractNumId w:val="8"/>
  </w:num>
  <w:num w:numId="6">
    <w:abstractNumId w:val="7"/>
  </w:num>
  <w:num w:numId="7">
    <w:abstractNumId w:val="5"/>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NDcxNTM2MjI3NDVQ0lEKTi0uzszPAykwrAUArkcZICwAAAA="/>
  </w:docVars>
  <w:rsids>
    <w:rsidRoot w:val="008D5FE9"/>
    <w:rsid w:val="001F3F99"/>
    <w:rsid w:val="001F43A3"/>
    <w:rsid w:val="002B0B49"/>
    <w:rsid w:val="0034204C"/>
    <w:rsid w:val="004F488B"/>
    <w:rsid w:val="005F0ECA"/>
    <w:rsid w:val="006A2E65"/>
    <w:rsid w:val="0074235E"/>
    <w:rsid w:val="008D5FE9"/>
    <w:rsid w:val="009D3066"/>
    <w:rsid w:val="00AC486E"/>
    <w:rsid w:val="00DA47F4"/>
    <w:rsid w:val="00DF6474"/>
    <w:rsid w:val="00F617F7"/>
    <w:rsid w:val="00F93AE5"/>
    <w:rsid w:val="00FD2A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B921B"/>
  <w15:chartTrackingRefBased/>
  <w15:docId w15:val="{2AE5B825-4A5E-4D33-9C6F-46A801453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488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488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5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F488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F488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A47F4"/>
    <w:pPr>
      <w:ind w:left="720"/>
      <w:contextualSpacing/>
    </w:pPr>
  </w:style>
  <w:style w:type="paragraph" w:styleId="NormalWeb">
    <w:name w:val="Normal (Web)"/>
    <w:basedOn w:val="Normal"/>
    <w:uiPriority w:val="99"/>
    <w:semiHidden/>
    <w:unhideWhenUsed/>
    <w:rsid w:val="001F3F9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F3F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649564">
      <w:bodyDiv w:val="1"/>
      <w:marLeft w:val="0"/>
      <w:marRight w:val="0"/>
      <w:marTop w:val="0"/>
      <w:marBottom w:val="0"/>
      <w:divBdr>
        <w:top w:val="none" w:sz="0" w:space="0" w:color="auto"/>
        <w:left w:val="none" w:sz="0" w:space="0" w:color="auto"/>
        <w:bottom w:val="none" w:sz="0" w:space="0" w:color="auto"/>
        <w:right w:val="none" w:sz="0" w:space="0" w:color="auto"/>
      </w:divBdr>
      <w:divsChild>
        <w:div w:id="1767846313">
          <w:marLeft w:val="0"/>
          <w:marRight w:val="0"/>
          <w:marTop w:val="0"/>
          <w:marBottom w:val="0"/>
          <w:divBdr>
            <w:top w:val="none" w:sz="0" w:space="0" w:color="auto"/>
            <w:left w:val="none" w:sz="0" w:space="0" w:color="auto"/>
            <w:bottom w:val="none" w:sz="0" w:space="0" w:color="auto"/>
            <w:right w:val="none" w:sz="0" w:space="0" w:color="auto"/>
          </w:divBdr>
          <w:divsChild>
            <w:div w:id="1095981508">
              <w:marLeft w:val="0"/>
              <w:marRight w:val="0"/>
              <w:marTop w:val="0"/>
              <w:marBottom w:val="0"/>
              <w:divBdr>
                <w:top w:val="none" w:sz="0" w:space="0" w:color="auto"/>
                <w:left w:val="none" w:sz="0" w:space="0" w:color="auto"/>
                <w:bottom w:val="none" w:sz="0" w:space="0" w:color="auto"/>
                <w:right w:val="none" w:sz="0" w:space="0" w:color="auto"/>
              </w:divBdr>
              <w:divsChild>
                <w:div w:id="530190412">
                  <w:marLeft w:val="0"/>
                  <w:marRight w:val="0"/>
                  <w:marTop w:val="100"/>
                  <w:marBottom w:val="100"/>
                  <w:divBdr>
                    <w:top w:val="none" w:sz="0" w:space="0" w:color="auto"/>
                    <w:left w:val="none" w:sz="0" w:space="0" w:color="auto"/>
                    <w:bottom w:val="none" w:sz="0" w:space="0" w:color="auto"/>
                    <w:right w:val="none" w:sz="0" w:space="0" w:color="auto"/>
                  </w:divBdr>
                  <w:divsChild>
                    <w:div w:id="1097948601">
                      <w:marLeft w:val="0"/>
                      <w:marRight w:val="0"/>
                      <w:marTop w:val="0"/>
                      <w:marBottom w:val="0"/>
                      <w:divBdr>
                        <w:top w:val="none" w:sz="0" w:space="0" w:color="auto"/>
                        <w:left w:val="none" w:sz="0" w:space="0" w:color="auto"/>
                        <w:bottom w:val="none" w:sz="0" w:space="0" w:color="auto"/>
                        <w:right w:val="none" w:sz="0" w:space="0" w:color="auto"/>
                      </w:divBdr>
                      <w:divsChild>
                        <w:div w:id="122329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1818513">
      <w:bodyDiv w:val="1"/>
      <w:marLeft w:val="0"/>
      <w:marRight w:val="0"/>
      <w:marTop w:val="0"/>
      <w:marBottom w:val="0"/>
      <w:divBdr>
        <w:top w:val="none" w:sz="0" w:space="0" w:color="auto"/>
        <w:left w:val="none" w:sz="0" w:space="0" w:color="auto"/>
        <w:bottom w:val="none" w:sz="0" w:space="0" w:color="auto"/>
        <w:right w:val="none" w:sz="0" w:space="0" w:color="auto"/>
      </w:divBdr>
    </w:div>
    <w:div w:id="1024137344">
      <w:bodyDiv w:val="1"/>
      <w:marLeft w:val="0"/>
      <w:marRight w:val="0"/>
      <w:marTop w:val="0"/>
      <w:marBottom w:val="0"/>
      <w:divBdr>
        <w:top w:val="none" w:sz="0" w:space="0" w:color="auto"/>
        <w:left w:val="none" w:sz="0" w:space="0" w:color="auto"/>
        <w:bottom w:val="none" w:sz="0" w:space="0" w:color="auto"/>
        <w:right w:val="none" w:sz="0" w:space="0" w:color="auto"/>
      </w:divBdr>
    </w:div>
    <w:div w:id="1639991472">
      <w:bodyDiv w:val="1"/>
      <w:marLeft w:val="0"/>
      <w:marRight w:val="0"/>
      <w:marTop w:val="0"/>
      <w:marBottom w:val="0"/>
      <w:divBdr>
        <w:top w:val="none" w:sz="0" w:space="0" w:color="auto"/>
        <w:left w:val="none" w:sz="0" w:space="0" w:color="auto"/>
        <w:bottom w:val="none" w:sz="0" w:space="0" w:color="auto"/>
        <w:right w:val="none" w:sz="0" w:space="0" w:color="auto"/>
      </w:divBdr>
      <w:divsChild>
        <w:div w:id="682974964">
          <w:marLeft w:val="0"/>
          <w:marRight w:val="0"/>
          <w:marTop w:val="0"/>
          <w:marBottom w:val="0"/>
          <w:divBdr>
            <w:top w:val="none" w:sz="0" w:space="0" w:color="auto"/>
            <w:left w:val="none" w:sz="0" w:space="0" w:color="auto"/>
            <w:bottom w:val="none" w:sz="0" w:space="0" w:color="auto"/>
            <w:right w:val="none" w:sz="0" w:space="0" w:color="auto"/>
          </w:divBdr>
          <w:divsChild>
            <w:div w:id="1703165670">
              <w:marLeft w:val="0"/>
              <w:marRight w:val="0"/>
              <w:marTop w:val="0"/>
              <w:marBottom w:val="0"/>
              <w:divBdr>
                <w:top w:val="none" w:sz="0" w:space="0" w:color="auto"/>
                <w:left w:val="none" w:sz="0" w:space="0" w:color="auto"/>
                <w:bottom w:val="none" w:sz="0" w:space="0" w:color="auto"/>
                <w:right w:val="none" w:sz="0" w:space="0" w:color="auto"/>
              </w:divBdr>
              <w:divsChild>
                <w:div w:id="48459152">
                  <w:marLeft w:val="0"/>
                  <w:marRight w:val="0"/>
                  <w:marTop w:val="100"/>
                  <w:marBottom w:val="100"/>
                  <w:divBdr>
                    <w:top w:val="none" w:sz="0" w:space="0" w:color="auto"/>
                    <w:left w:val="none" w:sz="0" w:space="0" w:color="auto"/>
                    <w:bottom w:val="none" w:sz="0" w:space="0" w:color="auto"/>
                    <w:right w:val="none" w:sz="0" w:space="0" w:color="auto"/>
                  </w:divBdr>
                  <w:divsChild>
                    <w:div w:id="1056246368">
                      <w:marLeft w:val="0"/>
                      <w:marRight w:val="0"/>
                      <w:marTop w:val="0"/>
                      <w:marBottom w:val="0"/>
                      <w:divBdr>
                        <w:top w:val="none" w:sz="0" w:space="0" w:color="auto"/>
                        <w:left w:val="none" w:sz="0" w:space="0" w:color="auto"/>
                        <w:bottom w:val="none" w:sz="0" w:space="0" w:color="auto"/>
                        <w:right w:val="none" w:sz="0" w:space="0" w:color="auto"/>
                      </w:divBdr>
                      <w:divsChild>
                        <w:div w:id="51419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147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797</Words>
  <Characters>454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hzar Iftikhar</dc:creator>
  <cp:keywords/>
  <dc:description/>
  <cp:lastModifiedBy>HAMMAD MAQSOOD</cp:lastModifiedBy>
  <cp:revision>2</cp:revision>
  <dcterms:created xsi:type="dcterms:W3CDTF">2020-10-31T11:32:00Z</dcterms:created>
  <dcterms:modified xsi:type="dcterms:W3CDTF">2020-10-31T11:32:00Z</dcterms:modified>
</cp:coreProperties>
</file>